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60CCFF54" w:rsidR="003F4C51" w:rsidRPr="005D76C1" w:rsidRDefault="008C7C5B" w:rsidP="006D71CB">
      <w:pPr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Experiment 1: Introduction to MATLAB</w:t>
      </w:r>
    </w:p>
    <w:p w14:paraId="5896DF53" w14:textId="77777777" w:rsidR="00FF7298" w:rsidRDefault="00FF7298" w:rsidP="006D71CB">
      <w:pPr>
        <w:rPr>
          <w:rFonts w:ascii="Garamond" w:hAnsi="Garamond" w:cs="Arial"/>
          <w:b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27ABA69E" w14:textId="6A78CD91" w:rsidR="009C7BDE" w:rsidRPr="005D76C1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Group</w:t>
      </w:r>
      <w:r w:rsidR="008C7C5B">
        <w:rPr>
          <w:rFonts w:ascii="Garamond" w:hAnsi="Garamond" w:cs="Arial"/>
        </w:rPr>
        <w:t>: 7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6AC53846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Pr="00ED30FD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59572F22" w14:textId="5322F41E" w:rsidR="00136488" w:rsidRDefault="00136488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7EFC0FD7" w14:textId="26F8AF5B" w:rsidR="001E681C" w:rsidRDefault="001E681C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7AE9E756" w14:textId="04182AA3" w:rsidR="008C7C5B" w:rsidRPr="00697DBE" w:rsidRDefault="00DC4AD4" w:rsidP="00697DBE">
      <w:pPr>
        <w:rPr>
          <w:b/>
          <w:bCs/>
          <w:sz w:val="28"/>
          <w:szCs w:val="28"/>
          <w:u w:val="single"/>
        </w:rPr>
      </w:pPr>
      <w:r w:rsidRPr="00697DBE">
        <w:rPr>
          <w:b/>
          <w:bCs/>
          <w:sz w:val="28"/>
          <w:szCs w:val="28"/>
          <w:u w:val="single"/>
        </w:rPr>
        <w:lastRenderedPageBreak/>
        <w:t>Performance Task for Lab Report:  (ID = AB-CDEFG-H)</w:t>
      </w:r>
    </w:p>
    <w:p w14:paraId="2E2850EF" w14:textId="77777777" w:rsidR="00DC4AD4" w:rsidRDefault="00DC4AD4" w:rsidP="008C7C5B">
      <w:pPr>
        <w:rPr>
          <w:b/>
          <w:bCs/>
          <w:u w:val="single"/>
        </w:rPr>
      </w:pPr>
    </w:p>
    <w:p w14:paraId="5BB5B09F" w14:textId="5DB396EC" w:rsidR="00DC4AD4" w:rsidRPr="00697DBE" w:rsidRDefault="00DC4AD4" w:rsidP="008C7C5B">
      <w:r w:rsidRPr="00697DBE">
        <w:t>ID = 20-42647-1</w:t>
      </w:r>
    </w:p>
    <w:p w14:paraId="3FDB5E0B" w14:textId="77777777" w:rsidR="00DC4AD4" w:rsidRPr="00697DBE" w:rsidRDefault="00DC4AD4" w:rsidP="008C7C5B"/>
    <w:p w14:paraId="4DB1CE26" w14:textId="767061FA" w:rsidR="00DC4AD4" w:rsidRPr="00697DBE" w:rsidRDefault="00DC4AD4" w:rsidP="008C7C5B">
      <w:r w:rsidRPr="00697DBE">
        <w:t xml:space="preserve">So, </w:t>
      </w:r>
    </w:p>
    <w:p w14:paraId="2B4E506E" w14:textId="77777777" w:rsidR="00DC4AD4" w:rsidRPr="00697DBE" w:rsidRDefault="00DC4AD4" w:rsidP="008C7C5B"/>
    <w:p w14:paraId="1CC8A8E3" w14:textId="79874FC6" w:rsidR="00110C34" w:rsidRPr="00697DBE" w:rsidRDefault="00110C34" w:rsidP="00110C34">
      <w:r w:rsidRPr="00697DBE">
        <w:t>A = 2</w:t>
      </w:r>
    </w:p>
    <w:p w14:paraId="02CFD0BB" w14:textId="707FCC2E" w:rsidR="00110C34" w:rsidRPr="00697DBE" w:rsidRDefault="00110C34" w:rsidP="00110C34">
      <w:r w:rsidRPr="00697DBE">
        <w:t>B = 0</w:t>
      </w:r>
    </w:p>
    <w:p w14:paraId="11F7F507" w14:textId="465A6C95" w:rsidR="00110C34" w:rsidRPr="00697DBE" w:rsidRDefault="00110C34" w:rsidP="00110C34">
      <w:r w:rsidRPr="00697DBE">
        <w:t>C = 4</w:t>
      </w:r>
    </w:p>
    <w:p w14:paraId="71C8FB37" w14:textId="44508A86" w:rsidR="00110C34" w:rsidRPr="00697DBE" w:rsidRDefault="00110C34" w:rsidP="00110C34">
      <w:r w:rsidRPr="00697DBE">
        <w:t>D = 2</w:t>
      </w:r>
    </w:p>
    <w:p w14:paraId="160476DC" w14:textId="65BAF051" w:rsidR="00110C34" w:rsidRPr="00697DBE" w:rsidRDefault="00110C34" w:rsidP="00110C34">
      <w:r w:rsidRPr="00697DBE">
        <w:t>E = 6</w:t>
      </w:r>
    </w:p>
    <w:p w14:paraId="1EA9AEC4" w14:textId="77777777" w:rsidR="00110C34" w:rsidRPr="00697DBE" w:rsidRDefault="00110C34" w:rsidP="00110C34">
      <w:r w:rsidRPr="00697DBE">
        <w:t>F = 4</w:t>
      </w:r>
    </w:p>
    <w:p w14:paraId="4FA24DA2" w14:textId="6EA264D9" w:rsidR="00110C34" w:rsidRPr="00697DBE" w:rsidRDefault="00110C34" w:rsidP="00110C34">
      <w:r w:rsidRPr="00697DBE">
        <w:t>G = 7</w:t>
      </w:r>
    </w:p>
    <w:p w14:paraId="4823FC08" w14:textId="3DDD0E9F" w:rsidR="00110C34" w:rsidRPr="00697DBE" w:rsidRDefault="00110C34" w:rsidP="00110C34">
      <w:r w:rsidRPr="00697DBE">
        <w:t>H = 1</w:t>
      </w:r>
    </w:p>
    <w:p w14:paraId="6703DC41" w14:textId="77777777" w:rsidR="00110C34" w:rsidRPr="00697DBE" w:rsidRDefault="00110C34" w:rsidP="00110C34"/>
    <w:p w14:paraId="1A259A88" w14:textId="6DEA66BE" w:rsidR="00110C34" w:rsidRPr="00697DBE" w:rsidRDefault="00110C34" w:rsidP="00110C34">
      <w:r w:rsidRPr="00697DBE">
        <w:t>x1(t) = A1 cos(2π(CDEF)t + j1)</w:t>
      </w:r>
    </w:p>
    <w:p w14:paraId="5474674E" w14:textId="37392A14" w:rsidR="00110C34" w:rsidRPr="00697DBE" w:rsidRDefault="00110C34" w:rsidP="00110C34">
      <w:r w:rsidRPr="00697DBE">
        <w:t>x2(t) = A2 cos(2π(CDEF)t + j2)</w:t>
      </w:r>
    </w:p>
    <w:p w14:paraId="271006F3" w14:textId="77777777" w:rsidR="00110C34" w:rsidRPr="00697DBE" w:rsidRDefault="00110C34" w:rsidP="00110C34"/>
    <w:p w14:paraId="2CE76F45" w14:textId="17BB915B" w:rsidR="00110C34" w:rsidRPr="00697DBE" w:rsidRDefault="00110C34" w:rsidP="00110C34">
      <w:r w:rsidRPr="00697DBE">
        <w:t>A1 = AB = 20</w:t>
      </w:r>
    </w:p>
    <w:p w14:paraId="2F317754" w14:textId="182DBBB8" w:rsidR="00110C34" w:rsidRPr="00697DBE" w:rsidRDefault="00110C34" w:rsidP="00110C34">
      <w:r w:rsidRPr="00697DBE">
        <w:t>A2 = GH = 71</w:t>
      </w:r>
    </w:p>
    <w:p w14:paraId="2758E3F3" w14:textId="5DC672D2" w:rsidR="00110C34" w:rsidRPr="00697DBE" w:rsidRDefault="00110C34" w:rsidP="00110C34">
      <w:r w:rsidRPr="00697DBE">
        <w:t>j1 = DG = 27°</w:t>
      </w:r>
    </w:p>
    <w:p w14:paraId="421CDF29" w14:textId="4095E10C" w:rsidR="00110C34" w:rsidRPr="00697DBE" w:rsidRDefault="00110C34" w:rsidP="00110C34">
      <w:r w:rsidRPr="00697DBE">
        <w:t>j2 = 30°</w:t>
      </w:r>
    </w:p>
    <w:p w14:paraId="50E75D6E" w14:textId="77777777" w:rsidR="00110C34" w:rsidRPr="00697DBE" w:rsidRDefault="00110C34" w:rsidP="00110C34"/>
    <w:p w14:paraId="56F81728" w14:textId="20B2051B" w:rsidR="00110C34" w:rsidRPr="00697DBE" w:rsidRDefault="00110C34" w:rsidP="00110C34">
      <w:r w:rsidRPr="00697DBE">
        <w:t>x1(t) = 20cos(2</w:t>
      </w:r>
      <w:r w:rsidRPr="00697DBE">
        <w:sym w:font="Symbol" w:char="F070"/>
      </w:r>
      <w:r w:rsidRPr="00697DBE">
        <w:t>(4264)t + 27°)</w:t>
      </w:r>
    </w:p>
    <w:p w14:paraId="6C71CDAA" w14:textId="3227CDC6" w:rsidR="00110C34" w:rsidRPr="00697DBE" w:rsidRDefault="00110C34" w:rsidP="00110C34">
      <w:r w:rsidRPr="00697DBE">
        <w:t>x2</w:t>
      </w:r>
      <w:r w:rsidRPr="00697DBE">
        <w:t>(t)</w:t>
      </w:r>
      <w:r w:rsidRPr="00697DBE">
        <w:t xml:space="preserve"> = 71</w:t>
      </w:r>
      <w:r w:rsidRPr="00697DBE">
        <w:t>cos(2</w:t>
      </w:r>
      <w:r w:rsidRPr="00697DBE">
        <w:sym w:font="Symbol" w:char="F070"/>
      </w:r>
      <w:r w:rsidRPr="00697DBE">
        <w:t>(4264)t +</w:t>
      </w:r>
      <w:r w:rsidRPr="00697DBE">
        <w:t xml:space="preserve"> 30</w:t>
      </w:r>
      <w:r w:rsidRPr="00697DBE">
        <w:t>°)</w:t>
      </w:r>
    </w:p>
    <w:p w14:paraId="43D772F7" w14:textId="77777777" w:rsidR="009F7F2D" w:rsidRDefault="009F7F2D" w:rsidP="00110C34">
      <w:pPr>
        <w:rPr>
          <w:sz w:val="28"/>
          <w:szCs w:val="28"/>
        </w:rPr>
      </w:pPr>
    </w:p>
    <w:p w14:paraId="3B624F10" w14:textId="77777777" w:rsidR="009F7F2D" w:rsidRDefault="009F7F2D" w:rsidP="00110C34">
      <w:pPr>
        <w:rPr>
          <w:sz w:val="28"/>
          <w:szCs w:val="28"/>
        </w:rPr>
      </w:pPr>
    </w:p>
    <w:p w14:paraId="68AA2732" w14:textId="62AE93C9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  <w:r w:rsidRPr="009F7F2D">
        <w:rPr>
          <w:b/>
          <w:bCs/>
          <w:sz w:val="32"/>
          <w:szCs w:val="32"/>
          <w:u w:val="single"/>
        </w:rPr>
        <w:t>(a)</w:t>
      </w:r>
    </w:p>
    <w:p w14:paraId="23A4C9EB" w14:textId="77777777" w:rsidR="009F7F2D" w:rsidRP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</w:p>
    <w:p w14:paraId="5844E592" w14:textId="77777777" w:rsidR="009F7F2D" w:rsidRDefault="009F7F2D" w:rsidP="00110C34">
      <w:pPr>
        <w:rPr>
          <w:sz w:val="28"/>
          <w:szCs w:val="28"/>
        </w:rPr>
      </w:pPr>
    </w:p>
    <w:p w14:paraId="7D32A6C7" w14:textId="70EF0FAD" w:rsidR="00110C34" w:rsidRDefault="00110C34" w:rsidP="00110C34">
      <w:pPr>
        <w:rPr>
          <w:sz w:val="28"/>
          <w:szCs w:val="28"/>
          <w:u w:val="single"/>
        </w:rPr>
      </w:pPr>
      <w:r w:rsidRPr="00110C34">
        <w:rPr>
          <w:sz w:val="28"/>
          <w:szCs w:val="28"/>
          <w:u w:val="single"/>
        </w:rPr>
        <w:t xml:space="preserve">MATLAB </w:t>
      </w:r>
      <w:r w:rsidR="00697DBE">
        <w:rPr>
          <w:sz w:val="28"/>
          <w:szCs w:val="28"/>
          <w:u w:val="single"/>
        </w:rPr>
        <w:t>C</w:t>
      </w:r>
      <w:r w:rsidRPr="00110C34">
        <w:rPr>
          <w:sz w:val="28"/>
          <w:szCs w:val="28"/>
          <w:u w:val="single"/>
        </w:rPr>
        <w:t>ode:</w:t>
      </w:r>
    </w:p>
    <w:p w14:paraId="57F0FC11" w14:textId="77777777" w:rsidR="00110C34" w:rsidRDefault="00110C34" w:rsidP="00110C34">
      <w:pPr>
        <w:rPr>
          <w:sz w:val="28"/>
          <w:szCs w:val="28"/>
          <w:u w:val="single"/>
        </w:rPr>
      </w:pPr>
    </w:p>
    <w:p w14:paraId="023819F8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1=20;</w:t>
      </w:r>
    </w:p>
    <w:p w14:paraId="3D490201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2=71;</w:t>
      </w:r>
    </w:p>
    <w:p w14:paraId="34DEC213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1=27*(pi/180);</w:t>
      </w:r>
    </w:p>
    <w:p w14:paraId="60C817FC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2=30*(pi/180);</w:t>
      </w:r>
    </w:p>
    <w:p w14:paraId="774D0A84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=0:pi/100:2*pi;</w:t>
      </w:r>
    </w:p>
    <w:p w14:paraId="61996057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1=A1*cos((2*pi*4264*t)+j1);</w:t>
      </w:r>
    </w:p>
    <w:p w14:paraId="5411C325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1,</w:t>
      </w:r>
      <w:r>
        <w:rPr>
          <w:rFonts w:ascii="Consolas" w:hAnsi="Consolas"/>
          <w:color w:val="A709F5"/>
          <w:sz w:val="20"/>
          <w:szCs w:val="20"/>
        </w:rPr>
        <w:t>'m'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A709F5"/>
          <w:sz w:val="20"/>
          <w:szCs w:val="20"/>
        </w:rPr>
        <w:t>'linewidth'</w:t>
      </w:r>
      <w:r>
        <w:rPr>
          <w:rFonts w:ascii="Consolas" w:hAnsi="Consolas"/>
          <w:sz w:val="20"/>
          <w:szCs w:val="20"/>
        </w:rPr>
        <w:t>,2);</w:t>
      </w:r>
    </w:p>
    <w:p w14:paraId="48783E9A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hold </w:t>
      </w:r>
      <w:r>
        <w:rPr>
          <w:rFonts w:ascii="Consolas" w:hAnsi="Consolas"/>
          <w:color w:val="A709F5"/>
          <w:sz w:val="20"/>
          <w:szCs w:val="20"/>
        </w:rPr>
        <w:t>on</w:t>
      </w:r>
      <w:r>
        <w:rPr>
          <w:rFonts w:ascii="Consolas" w:hAnsi="Consolas"/>
          <w:sz w:val="20"/>
          <w:szCs w:val="20"/>
        </w:rPr>
        <w:t>;</w:t>
      </w:r>
    </w:p>
    <w:p w14:paraId="480683D2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2=A2*cos((2*pi*4264*t)+j2);</w:t>
      </w:r>
    </w:p>
    <w:p w14:paraId="3CFBDC04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2,</w:t>
      </w:r>
      <w:r>
        <w:rPr>
          <w:rFonts w:ascii="Consolas" w:hAnsi="Consolas"/>
          <w:color w:val="A709F5"/>
          <w:sz w:val="20"/>
          <w:szCs w:val="20"/>
        </w:rPr>
        <w:t>'r'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A709F5"/>
          <w:sz w:val="20"/>
          <w:szCs w:val="20"/>
        </w:rPr>
        <w:t>'linewidth'</w:t>
      </w:r>
      <w:r>
        <w:rPr>
          <w:rFonts w:ascii="Consolas" w:hAnsi="Consolas"/>
          <w:sz w:val="20"/>
          <w:szCs w:val="20"/>
        </w:rPr>
        <w:t>,2);</w:t>
      </w:r>
    </w:p>
    <w:p w14:paraId="25345F4B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hold </w:t>
      </w:r>
      <w:r>
        <w:rPr>
          <w:rFonts w:ascii="Consolas" w:hAnsi="Consolas"/>
          <w:color w:val="A709F5"/>
          <w:sz w:val="20"/>
          <w:szCs w:val="20"/>
        </w:rPr>
        <w:t>on</w:t>
      </w:r>
      <w:r>
        <w:rPr>
          <w:rFonts w:ascii="Consolas" w:hAnsi="Consolas"/>
          <w:sz w:val="20"/>
          <w:szCs w:val="20"/>
        </w:rPr>
        <w:t>;</w:t>
      </w:r>
    </w:p>
    <w:p w14:paraId="653891EA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(a)"</w:t>
      </w:r>
      <w:r>
        <w:rPr>
          <w:rFonts w:ascii="Consolas" w:hAnsi="Consolas"/>
          <w:sz w:val="20"/>
          <w:szCs w:val="20"/>
        </w:rPr>
        <w:t>);</w:t>
      </w:r>
    </w:p>
    <w:p w14:paraId="4642BDC3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;</w:t>
      </w:r>
    </w:p>
    <w:p w14:paraId="0976B012" w14:textId="77777777" w:rsidR="00110C34" w:rsidRDefault="00110C34" w:rsidP="00110C34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;</w:t>
      </w:r>
    </w:p>
    <w:p w14:paraId="5302FDC7" w14:textId="77777777" w:rsidR="00110C34" w:rsidRDefault="00110C34" w:rsidP="00110C34">
      <w:pPr>
        <w:rPr>
          <w:sz w:val="28"/>
          <w:szCs w:val="28"/>
          <w:u w:val="single"/>
        </w:rPr>
      </w:pPr>
    </w:p>
    <w:p w14:paraId="224D0800" w14:textId="77777777" w:rsidR="009F7F2D" w:rsidRDefault="009F7F2D" w:rsidP="00110C34">
      <w:pPr>
        <w:rPr>
          <w:sz w:val="28"/>
          <w:szCs w:val="28"/>
          <w:u w:val="single"/>
        </w:rPr>
      </w:pPr>
    </w:p>
    <w:p w14:paraId="255C3AC8" w14:textId="2B35A064" w:rsidR="009F7F2D" w:rsidRDefault="009F7F2D" w:rsidP="00110C34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Output:</w:t>
      </w:r>
    </w:p>
    <w:p w14:paraId="4356ED40" w14:textId="27335AA6" w:rsidR="009F7F2D" w:rsidRPr="00110C34" w:rsidRDefault="009F7F2D" w:rsidP="00110C34">
      <w:pPr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bidi="bn-BD"/>
        </w:rPr>
        <w:lastRenderedPageBreak/>
        <w:drawing>
          <wp:inline distT="0" distB="0" distL="0" distR="0" wp14:anchorId="78295A75" wp14:editId="340EC49B">
            <wp:extent cx="6475095" cy="364236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1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DD5F6" w14:textId="77777777" w:rsidR="009F7F2D" w:rsidRDefault="009F7F2D" w:rsidP="009F7F2D">
      <w:pPr>
        <w:rPr>
          <w:sz w:val="28"/>
          <w:szCs w:val="28"/>
          <w:u w:val="single"/>
        </w:rPr>
      </w:pPr>
    </w:p>
    <w:p w14:paraId="740C3AD9" w14:textId="77777777" w:rsidR="009F7F2D" w:rsidRDefault="009F7F2D" w:rsidP="009F7F2D">
      <w:pPr>
        <w:rPr>
          <w:sz w:val="28"/>
          <w:szCs w:val="28"/>
          <w:u w:val="single"/>
        </w:rPr>
      </w:pPr>
    </w:p>
    <w:p w14:paraId="6B463AAC" w14:textId="77777777" w:rsidR="009F7F2D" w:rsidRDefault="009F7F2D" w:rsidP="009F7F2D">
      <w:pPr>
        <w:rPr>
          <w:sz w:val="28"/>
          <w:szCs w:val="28"/>
          <w:u w:val="single"/>
        </w:rPr>
      </w:pPr>
    </w:p>
    <w:p w14:paraId="0045BF84" w14:textId="5B5866A8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  <w:r w:rsidRPr="009F7F2D">
        <w:rPr>
          <w:b/>
          <w:bCs/>
          <w:sz w:val="32"/>
          <w:szCs w:val="32"/>
          <w:u w:val="single"/>
        </w:rPr>
        <w:t>(b)</w:t>
      </w:r>
    </w:p>
    <w:p w14:paraId="143A8248" w14:textId="77777777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</w:p>
    <w:p w14:paraId="68F28A57" w14:textId="77777777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</w:p>
    <w:p w14:paraId="3BB216C1" w14:textId="6D0AAE0F" w:rsidR="009F7F2D" w:rsidRDefault="009F7F2D" w:rsidP="009F7F2D">
      <w:pPr>
        <w:jc w:val="both"/>
        <w:rPr>
          <w:sz w:val="28"/>
          <w:szCs w:val="28"/>
          <w:u w:val="single"/>
        </w:rPr>
      </w:pPr>
      <w:r w:rsidRPr="009F7F2D">
        <w:rPr>
          <w:sz w:val="28"/>
          <w:szCs w:val="28"/>
          <w:u w:val="single"/>
        </w:rPr>
        <w:t>MATLAB</w:t>
      </w:r>
      <w:r w:rsidR="00697DBE">
        <w:rPr>
          <w:sz w:val="28"/>
          <w:szCs w:val="28"/>
          <w:u w:val="single"/>
        </w:rPr>
        <w:t xml:space="preserve"> C</w:t>
      </w:r>
      <w:r w:rsidRPr="009F7F2D">
        <w:rPr>
          <w:sz w:val="28"/>
          <w:szCs w:val="28"/>
          <w:u w:val="single"/>
        </w:rPr>
        <w:t>ode:</w:t>
      </w:r>
    </w:p>
    <w:p w14:paraId="5E687211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780D00A4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1=20;</w:t>
      </w:r>
    </w:p>
    <w:p w14:paraId="25DE7A1F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2=71;</w:t>
      </w:r>
    </w:p>
    <w:p w14:paraId="62FFADBC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1=27*(pi/180);</w:t>
      </w:r>
    </w:p>
    <w:p w14:paraId="05B8E12A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2=30*(pi/180);</w:t>
      </w:r>
    </w:p>
    <w:p w14:paraId="20A2AFE6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=-2*pi:pi/20:2*pi-pi/20;</w:t>
      </w:r>
    </w:p>
    <w:p w14:paraId="1C42C168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1=A1*cos(2*pi*4264*t+j1);</w:t>
      </w:r>
    </w:p>
    <w:p w14:paraId="480264C2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2=A2*cos(2*pi*4264*t+j2);</w:t>
      </w:r>
    </w:p>
    <w:p w14:paraId="1EE0463D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1,</w:t>
      </w:r>
      <w:r>
        <w:rPr>
          <w:rFonts w:ascii="Consolas" w:hAnsi="Consolas"/>
          <w:color w:val="A709F5"/>
          <w:sz w:val="20"/>
          <w:szCs w:val="20"/>
        </w:rPr>
        <w:t>'b'</w:t>
      </w:r>
      <w:r>
        <w:rPr>
          <w:rFonts w:ascii="Consolas" w:hAnsi="Consolas"/>
          <w:sz w:val="20"/>
          <w:szCs w:val="20"/>
        </w:rPr>
        <w:t>,t,x2,</w:t>
      </w:r>
      <w:r>
        <w:rPr>
          <w:rFonts w:ascii="Consolas" w:hAnsi="Consolas"/>
          <w:color w:val="A709F5"/>
          <w:sz w:val="20"/>
          <w:szCs w:val="20"/>
        </w:rPr>
        <w:t>'m'</w:t>
      </w:r>
      <w:r>
        <w:rPr>
          <w:rFonts w:ascii="Consolas" w:hAnsi="Consolas"/>
          <w:sz w:val="20"/>
          <w:szCs w:val="20"/>
        </w:rPr>
        <w:t>)</w:t>
      </w:r>
    </w:p>
    <w:p w14:paraId="1CF34AE2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(c)"</w:t>
      </w:r>
      <w:r>
        <w:rPr>
          <w:rFonts w:ascii="Consolas" w:hAnsi="Consolas"/>
          <w:sz w:val="20"/>
          <w:szCs w:val="20"/>
        </w:rPr>
        <w:t>)</w:t>
      </w:r>
    </w:p>
    <w:p w14:paraId="3C8C86D6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761D8533" w14:textId="77777777" w:rsidR="009F7F2D" w:rsidRDefault="009F7F2D" w:rsidP="009F7F2D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684B0D60" w14:textId="77777777" w:rsidR="009F7F2D" w:rsidRDefault="009F7F2D" w:rsidP="009F7F2D">
      <w:pPr>
        <w:rPr>
          <w:rFonts w:ascii="Consolas" w:hAnsi="Consolas"/>
          <w:sz w:val="20"/>
          <w:szCs w:val="20"/>
        </w:rPr>
      </w:pPr>
    </w:p>
    <w:p w14:paraId="67ECCD2A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658BDDFA" w14:textId="3E11A3C2" w:rsidR="009F7F2D" w:rsidRDefault="009F7F2D" w:rsidP="009F7F2D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Output:</w:t>
      </w:r>
    </w:p>
    <w:p w14:paraId="45C419CD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0F1E9C86" w14:textId="00389F9A" w:rsidR="009F7F2D" w:rsidRDefault="009F7F2D" w:rsidP="009F7F2D">
      <w:pPr>
        <w:jc w:val="both"/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bidi="bn-BD"/>
        </w:rPr>
        <w:lastRenderedPageBreak/>
        <w:drawing>
          <wp:inline distT="0" distB="0" distL="0" distR="0" wp14:anchorId="607FE2F6" wp14:editId="4C44520B">
            <wp:extent cx="6475095" cy="364236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0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4D03" w14:textId="77777777" w:rsidR="009F7F2D" w:rsidRPr="009F7F2D" w:rsidRDefault="009F7F2D" w:rsidP="009F7F2D">
      <w:pPr>
        <w:rPr>
          <w:sz w:val="28"/>
          <w:szCs w:val="28"/>
        </w:rPr>
      </w:pPr>
    </w:p>
    <w:p w14:paraId="174F81E2" w14:textId="15BA2051" w:rsidR="009F7F2D" w:rsidRDefault="009F7F2D" w:rsidP="009F7F2D">
      <w:pPr>
        <w:rPr>
          <w:sz w:val="28"/>
          <w:szCs w:val="28"/>
        </w:rPr>
      </w:pPr>
    </w:p>
    <w:p w14:paraId="20768E0E" w14:textId="54E3D4EA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  <w:r w:rsidRPr="009F7F2D">
        <w:rPr>
          <w:b/>
          <w:bCs/>
          <w:sz w:val="32"/>
          <w:szCs w:val="32"/>
          <w:u w:val="single"/>
        </w:rPr>
        <w:t>(c)</w:t>
      </w:r>
    </w:p>
    <w:p w14:paraId="17388372" w14:textId="77777777" w:rsidR="009F7F2D" w:rsidRDefault="009F7F2D" w:rsidP="009F7F2D">
      <w:pPr>
        <w:jc w:val="center"/>
        <w:rPr>
          <w:b/>
          <w:bCs/>
          <w:sz w:val="32"/>
          <w:szCs w:val="32"/>
          <w:u w:val="single"/>
        </w:rPr>
      </w:pPr>
    </w:p>
    <w:p w14:paraId="7DF35F97" w14:textId="2FD0D776" w:rsidR="009F7F2D" w:rsidRDefault="009F7F2D" w:rsidP="009F7F2D">
      <w:pPr>
        <w:jc w:val="both"/>
      </w:pPr>
      <w:r>
        <w:t>Here we can see from the graph that x1(t) reaches its maximum peak after t=0 and x2(t) reaches its maximum peak at t=0.</w:t>
      </w:r>
      <w:r>
        <w:t xml:space="preserve"> </w:t>
      </w:r>
    </w:p>
    <w:p w14:paraId="79E6A427" w14:textId="77777777" w:rsidR="009F7F2D" w:rsidRDefault="009F7F2D" w:rsidP="009F7F2D">
      <w:pPr>
        <w:jc w:val="both"/>
      </w:pPr>
    </w:p>
    <w:p w14:paraId="203467A7" w14:textId="46568CE5" w:rsidR="009F7F2D" w:rsidRDefault="009F7F2D" w:rsidP="009F7F2D">
      <w:pPr>
        <w:jc w:val="both"/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bidi="bn-BD"/>
        </w:rPr>
        <w:drawing>
          <wp:inline distT="0" distB="0" distL="0" distR="0" wp14:anchorId="01680E3A" wp14:editId="442043D7">
            <wp:extent cx="6475095" cy="364236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2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1493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2F0646F4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28FE699C" w14:textId="466CB57B" w:rsidR="009F7F2D" w:rsidRDefault="009F7F2D" w:rsidP="009F7F2D">
      <w:pPr>
        <w:jc w:val="both"/>
      </w:pPr>
      <w:r>
        <w:lastRenderedPageBreak/>
        <w:t>x1(t) reaches its peak A1=61.49</w:t>
      </w:r>
      <w:r>
        <w:t xml:space="preserve"> when t=0 </w:t>
      </w:r>
    </w:p>
    <w:p w14:paraId="1EDCDBEE" w14:textId="0FA5A6E0" w:rsidR="009F7F2D" w:rsidRDefault="009F7F2D" w:rsidP="009F7F2D">
      <w:pPr>
        <w:jc w:val="both"/>
      </w:pPr>
      <w:r>
        <w:t>x2(t) reaches</w:t>
      </w:r>
      <w:r>
        <w:t xml:space="preserve"> its peak A2=17.82 when t=0</w:t>
      </w:r>
    </w:p>
    <w:p w14:paraId="2F930893" w14:textId="77777777" w:rsidR="00697DBE" w:rsidRDefault="00697DBE" w:rsidP="009F7F2D">
      <w:pPr>
        <w:jc w:val="both"/>
      </w:pPr>
    </w:p>
    <w:p w14:paraId="55A8B74E" w14:textId="77777777" w:rsidR="00697DBE" w:rsidRDefault="00697DBE" w:rsidP="009F7F2D">
      <w:pPr>
        <w:jc w:val="both"/>
      </w:pPr>
    </w:p>
    <w:p w14:paraId="36BCC33F" w14:textId="77777777" w:rsidR="00697DBE" w:rsidRDefault="00697DBE" w:rsidP="009F7F2D">
      <w:pPr>
        <w:jc w:val="both"/>
      </w:pPr>
    </w:p>
    <w:p w14:paraId="029B2B8C" w14:textId="49E955CC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  <w:r w:rsidRPr="00697DBE">
        <w:rPr>
          <w:b/>
          <w:bCs/>
          <w:sz w:val="32"/>
          <w:szCs w:val="32"/>
          <w:u w:val="single"/>
        </w:rPr>
        <w:t>(d)</w:t>
      </w:r>
    </w:p>
    <w:p w14:paraId="3DC5505C" w14:textId="77777777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</w:p>
    <w:p w14:paraId="2624F5E5" w14:textId="77777777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</w:p>
    <w:p w14:paraId="72FA1ADE" w14:textId="6BB21B7D" w:rsidR="00697DBE" w:rsidRPr="00697DBE" w:rsidRDefault="00697DBE" w:rsidP="00697DBE">
      <w:pPr>
        <w:jc w:val="both"/>
        <w:rPr>
          <w:sz w:val="28"/>
          <w:szCs w:val="28"/>
          <w:u w:val="single"/>
        </w:rPr>
      </w:pPr>
      <w:r w:rsidRPr="00697DBE">
        <w:rPr>
          <w:sz w:val="28"/>
          <w:szCs w:val="28"/>
          <w:u w:val="single"/>
        </w:rPr>
        <w:t>MATLAB Code:</w:t>
      </w:r>
    </w:p>
    <w:p w14:paraId="7CA712E5" w14:textId="77777777" w:rsidR="009F7F2D" w:rsidRDefault="009F7F2D" w:rsidP="009F7F2D">
      <w:pPr>
        <w:jc w:val="both"/>
        <w:rPr>
          <w:sz w:val="28"/>
          <w:szCs w:val="28"/>
          <w:u w:val="single"/>
        </w:rPr>
      </w:pPr>
    </w:p>
    <w:p w14:paraId="5365C70C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1=20;</w:t>
      </w:r>
    </w:p>
    <w:p w14:paraId="0291FC5E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2=71;</w:t>
      </w:r>
    </w:p>
    <w:p w14:paraId="358B4FEE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1=27*(pi/180);</w:t>
      </w:r>
    </w:p>
    <w:p w14:paraId="3C8636A1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2=30*(pi/180);</w:t>
      </w:r>
    </w:p>
    <w:p w14:paraId="03EA8ED1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=-2*pi:pi/40:2*pi-pi/40;</w:t>
      </w:r>
    </w:p>
    <w:p w14:paraId="5875909C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1=A1*cos(2*pi*4264*t+j1);</w:t>
      </w:r>
    </w:p>
    <w:p w14:paraId="3139A2B7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2=A2*cos(2*pi*4264*t+j2);</w:t>
      </w:r>
    </w:p>
    <w:p w14:paraId="0B240B7E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ubplot(3,1,1)</w:t>
      </w:r>
    </w:p>
    <w:p w14:paraId="00D99F6B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1,</w:t>
      </w:r>
      <w:r>
        <w:rPr>
          <w:rFonts w:ascii="Consolas" w:hAnsi="Consolas"/>
          <w:color w:val="A709F5"/>
          <w:sz w:val="20"/>
          <w:szCs w:val="20"/>
        </w:rPr>
        <w:t>'g'</w:t>
      </w:r>
      <w:r>
        <w:rPr>
          <w:rFonts w:ascii="Consolas" w:hAnsi="Consolas"/>
          <w:sz w:val="20"/>
          <w:szCs w:val="20"/>
        </w:rPr>
        <w:t>)</w:t>
      </w:r>
    </w:p>
    <w:p w14:paraId="37C579A7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2DD8D4D6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7269DA86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x1(t)=A1*cos(2*pi*4264*t+j1)"</w:t>
      </w:r>
      <w:r>
        <w:rPr>
          <w:rFonts w:ascii="Consolas" w:hAnsi="Consolas"/>
          <w:sz w:val="20"/>
          <w:szCs w:val="20"/>
        </w:rPr>
        <w:t>)</w:t>
      </w:r>
    </w:p>
    <w:p w14:paraId="61F13D24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ubplot(3,1,2)</w:t>
      </w:r>
    </w:p>
    <w:p w14:paraId="7EC36EA8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2,</w:t>
      </w:r>
      <w:r>
        <w:rPr>
          <w:rFonts w:ascii="Consolas" w:hAnsi="Consolas"/>
          <w:color w:val="A709F5"/>
          <w:sz w:val="20"/>
          <w:szCs w:val="20"/>
        </w:rPr>
        <w:t>'m'</w:t>
      </w:r>
      <w:r>
        <w:rPr>
          <w:rFonts w:ascii="Consolas" w:hAnsi="Consolas"/>
          <w:sz w:val="20"/>
          <w:szCs w:val="20"/>
        </w:rPr>
        <w:t>)</w:t>
      </w:r>
    </w:p>
    <w:p w14:paraId="2A792868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050FDD8D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4CB30D70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x2(t)=A2*cos(2*pi*4264*t+j2)"</w:t>
      </w:r>
      <w:r>
        <w:rPr>
          <w:rFonts w:ascii="Consolas" w:hAnsi="Consolas"/>
          <w:sz w:val="20"/>
          <w:szCs w:val="20"/>
        </w:rPr>
        <w:t>)</w:t>
      </w:r>
    </w:p>
    <w:p w14:paraId="2673A673" w14:textId="77777777" w:rsidR="00697DBE" w:rsidRDefault="00697DBE" w:rsidP="00697DBE">
      <w:pPr>
        <w:rPr>
          <w:rFonts w:ascii="Consolas" w:hAnsi="Consolas"/>
          <w:sz w:val="20"/>
          <w:szCs w:val="20"/>
        </w:rPr>
      </w:pPr>
    </w:p>
    <w:p w14:paraId="4DC45608" w14:textId="77777777" w:rsidR="00697DBE" w:rsidRDefault="00697DBE" w:rsidP="009F7F2D">
      <w:pPr>
        <w:jc w:val="both"/>
        <w:rPr>
          <w:sz w:val="28"/>
          <w:szCs w:val="28"/>
          <w:u w:val="single"/>
        </w:rPr>
      </w:pPr>
    </w:p>
    <w:p w14:paraId="79414324" w14:textId="2CFC10E5" w:rsidR="00697DBE" w:rsidRDefault="00697DBE" w:rsidP="009F7F2D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Output:</w:t>
      </w:r>
    </w:p>
    <w:p w14:paraId="5D20E719" w14:textId="77777777" w:rsidR="00697DBE" w:rsidRDefault="00697DBE" w:rsidP="009F7F2D">
      <w:pPr>
        <w:jc w:val="both"/>
        <w:rPr>
          <w:sz w:val="28"/>
          <w:szCs w:val="28"/>
          <w:u w:val="single"/>
        </w:rPr>
      </w:pPr>
    </w:p>
    <w:p w14:paraId="524E95FA" w14:textId="463D0CD2" w:rsidR="00697DBE" w:rsidRDefault="00697DBE" w:rsidP="009F7F2D">
      <w:pPr>
        <w:jc w:val="both"/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bidi="bn-BD"/>
        </w:rPr>
        <w:drawing>
          <wp:inline distT="0" distB="0" distL="0" distR="0" wp14:anchorId="2F21B014" wp14:editId="40D89E62">
            <wp:extent cx="6475095" cy="3642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39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0FAB9" w14:textId="77777777" w:rsidR="00697DBE" w:rsidRDefault="00697DBE" w:rsidP="009F7F2D">
      <w:pPr>
        <w:jc w:val="both"/>
        <w:rPr>
          <w:sz w:val="28"/>
          <w:szCs w:val="28"/>
          <w:u w:val="single"/>
        </w:rPr>
      </w:pPr>
    </w:p>
    <w:p w14:paraId="73AF55E8" w14:textId="5E384BE0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  <w:r w:rsidRPr="00697DBE">
        <w:rPr>
          <w:b/>
          <w:bCs/>
          <w:sz w:val="32"/>
          <w:szCs w:val="32"/>
          <w:u w:val="single"/>
        </w:rPr>
        <w:lastRenderedPageBreak/>
        <w:t>(e)</w:t>
      </w:r>
    </w:p>
    <w:p w14:paraId="748608BE" w14:textId="77777777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</w:p>
    <w:p w14:paraId="570382B3" w14:textId="77777777" w:rsidR="00697DBE" w:rsidRDefault="00697DBE" w:rsidP="00697DBE">
      <w:pPr>
        <w:jc w:val="center"/>
        <w:rPr>
          <w:b/>
          <w:bCs/>
          <w:sz w:val="32"/>
          <w:szCs w:val="32"/>
          <w:u w:val="single"/>
        </w:rPr>
      </w:pPr>
    </w:p>
    <w:p w14:paraId="10485A8D" w14:textId="7419923C" w:rsidR="00697DBE" w:rsidRDefault="00697DBE" w:rsidP="00697DBE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MATLAB Code:</w:t>
      </w:r>
    </w:p>
    <w:p w14:paraId="140C0E85" w14:textId="77777777" w:rsidR="00697DBE" w:rsidRDefault="00697DBE" w:rsidP="00697DBE">
      <w:pPr>
        <w:jc w:val="both"/>
        <w:rPr>
          <w:sz w:val="28"/>
          <w:szCs w:val="28"/>
          <w:u w:val="single"/>
        </w:rPr>
      </w:pPr>
    </w:p>
    <w:p w14:paraId="474834A7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1=20;</w:t>
      </w:r>
    </w:p>
    <w:p w14:paraId="3818C422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A2=71;</w:t>
      </w:r>
    </w:p>
    <w:p w14:paraId="2929218C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1=27*(pi/180);</w:t>
      </w:r>
    </w:p>
    <w:p w14:paraId="29F8BF7E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j2=30*(pi/180);</w:t>
      </w:r>
    </w:p>
    <w:p w14:paraId="46D71120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=-2*pi:pi/40:2*pi-pi/40;</w:t>
      </w:r>
    </w:p>
    <w:p w14:paraId="43B8D5FC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1=A1*cos(2*pi*4264*t+j1);</w:t>
      </w:r>
    </w:p>
    <w:p w14:paraId="24F60AD3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2=A2*cos(2*pi*4264*t+j2);</w:t>
      </w:r>
    </w:p>
    <w:p w14:paraId="0E0A182C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3=x1+x2;</w:t>
      </w:r>
    </w:p>
    <w:p w14:paraId="344E0975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ubplot(3,1,1)</w:t>
      </w:r>
    </w:p>
    <w:p w14:paraId="30CD8D32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1,</w:t>
      </w:r>
      <w:r>
        <w:rPr>
          <w:rFonts w:ascii="Consolas" w:hAnsi="Consolas"/>
          <w:color w:val="A709F5"/>
          <w:sz w:val="20"/>
          <w:szCs w:val="20"/>
        </w:rPr>
        <w:t>'c'</w:t>
      </w:r>
      <w:r>
        <w:rPr>
          <w:rFonts w:ascii="Consolas" w:hAnsi="Consolas"/>
          <w:sz w:val="20"/>
          <w:szCs w:val="20"/>
        </w:rPr>
        <w:t>)</w:t>
      </w:r>
    </w:p>
    <w:p w14:paraId="58AE79C6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38828D20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036CE98F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x1(t)=A1*cos(2*pi*4264*t+j1)"</w:t>
      </w:r>
      <w:r>
        <w:rPr>
          <w:rFonts w:ascii="Consolas" w:hAnsi="Consolas"/>
          <w:sz w:val="20"/>
          <w:szCs w:val="20"/>
        </w:rPr>
        <w:t>)</w:t>
      </w:r>
    </w:p>
    <w:p w14:paraId="0448B9C4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ubplot(3,1,2)</w:t>
      </w:r>
    </w:p>
    <w:p w14:paraId="750B4B1F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2,</w:t>
      </w:r>
      <w:r>
        <w:rPr>
          <w:rFonts w:ascii="Consolas" w:hAnsi="Consolas"/>
          <w:color w:val="A709F5"/>
          <w:sz w:val="20"/>
          <w:szCs w:val="20"/>
        </w:rPr>
        <w:t>'k'</w:t>
      </w:r>
      <w:r>
        <w:rPr>
          <w:rFonts w:ascii="Consolas" w:hAnsi="Consolas"/>
          <w:sz w:val="20"/>
          <w:szCs w:val="20"/>
        </w:rPr>
        <w:t>)</w:t>
      </w:r>
    </w:p>
    <w:p w14:paraId="4D4DE9EF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41145176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4385FB53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x2(t)=A2*cos(2*pi*4264*t+j2)"</w:t>
      </w:r>
      <w:r>
        <w:rPr>
          <w:rFonts w:ascii="Consolas" w:hAnsi="Consolas"/>
          <w:sz w:val="20"/>
          <w:szCs w:val="20"/>
        </w:rPr>
        <w:t>)</w:t>
      </w:r>
    </w:p>
    <w:p w14:paraId="060788BB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subplot(3,1,3)</w:t>
      </w:r>
    </w:p>
    <w:p w14:paraId="6A151EC9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lot(t,x3,</w:t>
      </w:r>
      <w:r>
        <w:rPr>
          <w:rFonts w:ascii="Consolas" w:hAnsi="Consolas"/>
          <w:color w:val="A709F5"/>
          <w:sz w:val="20"/>
          <w:szCs w:val="20"/>
        </w:rPr>
        <w:t>'m'</w:t>
      </w:r>
      <w:r>
        <w:rPr>
          <w:rFonts w:ascii="Consolas" w:hAnsi="Consolas"/>
          <w:sz w:val="20"/>
          <w:szCs w:val="20"/>
        </w:rPr>
        <w:t>)</w:t>
      </w:r>
    </w:p>
    <w:p w14:paraId="474AEF58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xlabel(</w:t>
      </w:r>
      <w:r>
        <w:rPr>
          <w:rFonts w:ascii="Consolas" w:hAnsi="Consolas"/>
          <w:color w:val="A709F5"/>
          <w:sz w:val="20"/>
          <w:szCs w:val="20"/>
        </w:rPr>
        <w:t>"Time"</w:t>
      </w:r>
      <w:r>
        <w:rPr>
          <w:rFonts w:ascii="Consolas" w:hAnsi="Consolas"/>
          <w:sz w:val="20"/>
          <w:szCs w:val="20"/>
        </w:rPr>
        <w:t>)</w:t>
      </w:r>
    </w:p>
    <w:p w14:paraId="20CCD325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ylabel(</w:t>
      </w:r>
      <w:r>
        <w:rPr>
          <w:rFonts w:ascii="Consolas" w:hAnsi="Consolas"/>
          <w:color w:val="A709F5"/>
          <w:sz w:val="20"/>
          <w:szCs w:val="20"/>
        </w:rPr>
        <w:t>"Amplitude"</w:t>
      </w:r>
      <w:r>
        <w:rPr>
          <w:rFonts w:ascii="Consolas" w:hAnsi="Consolas"/>
          <w:sz w:val="20"/>
          <w:szCs w:val="20"/>
        </w:rPr>
        <w:t>)</w:t>
      </w:r>
    </w:p>
    <w:p w14:paraId="6CCCF38D" w14:textId="77777777" w:rsidR="00697DBE" w:rsidRDefault="00697DBE" w:rsidP="00697DBE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title(</w:t>
      </w:r>
      <w:r>
        <w:rPr>
          <w:rFonts w:ascii="Consolas" w:hAnsi="Consolas"/>
          <w:color w:val="A709F5"/>
          <w:sz w:val="20"/>
          <w:szCs w:val="20"/>
        </w:rPr>
        <w:t>"x3(t)=x1(t)+x2(t)"</w:t>
      </w:r>
      <w:r>
        <w:rPr>
          <w:rFonts w:ascii="Consolas" w:hAnsi="Consolas"/>
          <w:sz w:val="20"/>
          <w:szCs w:val="20"/>
        </w:rPr>
        <w:t>)</w:t>
      </w:r>
    </w:p>
    <w:p w14:paraId="2D95CE92" w14:textId="77777777" w:rsidR="00697DBE" w:rsidRDefault="00697DBE" w:rsidP="00697DBE">
      <w:pPr>
        <w:jc w:val="both"/>
        <w:rPr>
          <w:sz w:val="28"/>
          <w:szCs w:val="28"/>
          <w:u w:val="single"/>
        </w:rPr>
      </w:pPr>
    </w:p>
    <w:p w14:paraId="0DA86282" w14:textId="5556ADB6" w:rsidR="00697DBE" w:rsidRDefault="00697DBE" w:rsidP="00697DBE">
      <w:pPr>
        <w:jc w:val="both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Output:</w:t>
      </w:r>
    </w:p>
    <w:p w14:paraId="7952F488" w14:textId="77777777" w:rsidR="00697DBE" w:rsidRDefault="00697DBE" w:rsidP="00697DBE">
      <w:pPr>
        <w:jc w:val="both"/>
        <w:rPr>
          <w:sz w:val="28"/>
          <w:szCs w:val="28"/>
          <w:u w:val="single"/>
        </w:rPr>
      </w:pPr>
    </w:p>
    <w:p w14:paraId="5140F0F0" w14:textId="550A4F8B" w:rsidR="00697DBE" w:rsidRDefault="00697DBE" w:rsidP="009F7F2D">
      <w:pPr>
        <w:jc w:val="both"/>
        <w:rPr>
          <w:sz w:val="28"/>
          <w:szCs w:val="28"/>
          <w:u w:val="single"/>
        </w:rPr>
      </w:pPr>
      <w:r>
        <w:rPr>
          <w:noProof/>
          <w:sz w:val="28"/>
          <w:szCs w:val="28"/>
          <w:u w:val="single"/>
          <w:lang w:bidi="bn-BD"/>
        </w:rPr>
        <w:drawing>
          <wp:inline distT="0" distB="0" distL="0" distR="0" wp14:anchorId="0793C8C9" wp14:editId="25744312">
            <wp:extent cx="6475095" cy="364236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8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3CE13323" w14:textId="77777777" w:rsidR="00697DBE" w:rsidRPr="009F7F2D" w:rsidRDefault="00697DBE" w:rsidP="009F7F2D">
      <w:pPr>
        <w:jc w:val="both"/>
        <w:rPr>
          <w:sz w:val="28"/>
          <w:szCs w:val="28"/>
          <w:u w:val="single"/>
        </w:rPr>
      </w:pPr>
    </w:p>
    <w:sectPr w:rsidR="00697DBE" w:rsidRPr="009F7F2D" w:rsidSect="002A403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B04112" w14:textId="77777777" w:rsidR="0025753B" w:rsidRDefault="0025753B">
      <w:r>
        <w:separator/>
      </w:r>
    </w:p>
  </w:endnote>
  <w:endnote w:type="continuationSeparator" w:id="0">
    <w:p w14:paraId="3820B701" w14:textId="77777777" w:rsidR="0025753B" w:rsidRDefault="00257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697DBE">
            <w:rPr>
              <w:noProof/>
              <w:lang w:val="en-US" w:eastAsia="en-US"/>
            </w:rPr>
            <w:t>6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697DBE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6C6377" w14:textId="77777777" w:rsidR="0025753B" w:rsidRDefault="0025753B">
      <w:r>
        <w:separator/>
      </w:r>
    </w:p>
  </w:footnote>
  <w:footnote w:type="continuationSeparator" w:id="0">
    <w:p w14:paraId="6AA78377" w14:textId="77777777" w:rsidR="0025753B" w:rsidRDefault="002575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25753B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25753B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25753B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672D9"/>
    <w:multiLevelType w:val="hybridMultilevel"/>
    <w:tmpl w:val="179E83CC"/>
    <w:lvl w:ilvl="0" w:tplc="C2886C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8"/>
  </w:num>
  <w:num w:numId="17">
    <w:abstractNumId w:val="28"/>
  </w:num>
  <w:num w:numId="18">
    <w:abstractNumId w:val="13"/>
  </w:num>
  <w:num w:numId="19">
    <w:abstractNumId w:val="30"/>
  </w:num>
  <w:num w:numId="20">
    <w:abstractNumId w:val="7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6"/>
  </w:num>
  <w:num w:numId="31">
    <w:abstractNumId w:val="12"/>
  </w:num>
  <w:num w:numId="32">
    <w:abstractNumId w:val="24"/>
  </w:num>
  <w:num w:numId="33">
    <w:abstractNumId w:val="9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0C34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5753B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97DBE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9F7F2D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70091"/>
    <w:rsid w:val="00F74EC1"/>
    <w:rsid w:val="00F80B8D"/>
    <w:rsid w:val="00F82765"/>
    <w:rsid w:val="00F87457"/>
    <w:rsid w:val="00F934B7"/>
    <w:rsid w:val="00F95691"/>
    <w:rsid w:val="00FB1530"/>
    <w:rsid w:val="00FB7992"/>
    <w:rsid w:val="00FC55BF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1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6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17-02-15T09:36:00Z</cp:lastPrinted>
  <dcterms:created xsi:type="dcterms:W3CDTF">2022-10-11T16:00:00Z</dcterms:created>
  <dcterms:modified xsi:type="dcterms:W3CDTF">2022-10-11T16:00:00Z</dcterms:modified>
</cp:coreProperties>
</file>